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D9902" w14:textId="77777777" w:rsidR="0076042C" w:rsidRDefault="0076042C" w:rsidP="006E250C">
      <w:pPr>
        <w:spacing w:line="360" w:lineRule="auto"/>
        <w:jc w:val="center"/>
        <w:rPr>
          <w:b/>
          <w:sz w:val="32"/>
          <w:szCs w:val="32"/>
        </w:rPr>
      </w:pPr>
    </w:p>
    <w:p w14:paraId="3D73C65B" w14:textId="77777777" w:rsidR="006E250C" w:rsidRPr="006E250C" w:rsidRDefault="006E250C" w:rsidP="006E250C">
      <w:pPr>
        <w:spacing w:line="360" w:lineRule="auto"/>
        <w:jc w:val="center"/>
        <w:rPr>
          <w:b/>
          <w:sz w:val="32"/>
          <w:szCs w:val="32"/>
        </w:rPr>
      </w:pPr>
      <w:r w:rsidRPr="006E250C">
        <w:rPr>
          <w:b/>
          <w:sz w:val="32"/>
          <w:szCs w:val="32"/>
        </w:rPr>
        <w:t>ΑΙΤΗΣΗ</w:t>
      </w:r>
    </w:p>
    <w:p w14:paraId="1D8D68CD" w14:textId="77777777" w:rsidR="007B2EE8" w:rsidRDefault="007B2EE8" w:rsidP="005B77E5">
      <w:pPr>
        <w:spacing w:line="360" w:lineRule="auto"/>
      </w:pP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44"/>
        <w:gridCol w:w="5274"/>
      </w:tblGrid>
      <w:tr w:rsidR="00FF40CF" w14:paraId="0DE37D87" w14:textId="77777777" w:rsidTr="003D13BE">
        <w:tc>
          <w:tcPr>
            <w:tcW w:w="4644" w:type="dxa"/>
            <w:shd w:val="clear" w:color="auto" w:fill="auto"/>
          </w:tcPr>
          <w:p w14:paraId="54FA4ED9" w14:textId="77777777" w:rsidR="006E250C" w:rsidRDefault="00FF40CF" w:rsidP="003D13BE">
            <w:pPr>
              <w:spacing w:line="520" w:lineRule="atLeast"/>
            </w:pPr>
            <w:r>
              <w:t>Επώνυμο: ……………………</w:t>
            </w:r>
            <w:r w:rsidR="003D13BE">
              <w:t>.</w:t>
            </w:r>
            <w:r w:rsidR="00EF22BB" w:rsidRPr="00EF22BB">
              <w:t>….</w:t>
            </w:r>
            <w:r w:rsidR="006E250C">
              <w:t>…</w:t>
            </w:r>
            <w:r>
              <w:t>……..</w:t>
            </w:r>
            <w:r w:rsidR="00EF22BB" w:rsidRPr="00EF22BB">
              <w:t xml:space="preserve"> </w:t>
            </w:r>
          </w:p>
          <w:p w14:paraId="21AFB486" w14:textId="77777777" w:rsidR="00A854DF" w:rsidRDefault="003D13BE" w:rsidP="00A26B35">
            <w:pPr>
              <w:spacing w:line="520" w:lineRule="atLeast"/>
            </w:pPr>
            <w:r>
              <w:t>Όνομα: ……………………..</w:t>
            </w:r>
            <w:r w:rsidR="006E250C">
              <w:t>……</w:t>
            </w:r>
            <w:r w:rsidR="00FF40CF">
              <w:t>..</w:t>
            </w:r>
            <w:r w:rsidR="00EF22BB" w:rsidRPr="00EF22BB">
              <w:t>.....</w:t>
            </w:r>
            <w:r>
              <w:t>.</w:t>
            </w:r>
            <w:r w:rsidR="00EF22BB" w:rsidRPr="00EF22BB">
              <w:t xml:space="preserve">....... </w:t>
            </w:r>
            <w:r w:rsidR="006E250C">
              <w:t>Πατρώνυμο: …………………</w:t>
            </w:r>
            <w:r>
              <w:t>..</w:t>
            </w:r>
            <w:r w:rsidR="006E250C">
              <w:t>………</w:t>
            </w:r>
            <w:r w:rsidR="00EF22BB" w:rsidRPr="00EF22BB">
              <w:t>…</w:t>
            </w:r>
            <w:r w:rsidR="00FF40CF">
              <w:t>...</w:t>
            </w:r>
            <w:r w:rsidR="00EE4AED" w:rsidRPr="00EE4AED">
              <w:t xml:space="preserve"> </w:t>
            </w:r>
          </w:p>
          <w:p w14:paraId="6CAD3C6A" w14:textId="77777777" w:rsidR="00A854DF" w:rsidRPr="00A854DF" w:rsidRDefault="00A854DF" w:rsidP="00A26B35">
            <w:pPr>
              <w:spacing w:line="520" w:lineRule="atLeast"/>
            </w:pPr>
            <w:r w:rsidRPr="00A854DF">
              <w:t xml:space="preserve">Υποψήφιος Διδάκτορας </w:t>
            </w:r>
            <w:sdt>
              <w:sdtPr>
                <w:id w:val="45560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397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CF39024" w14:textId="77777777" w:rsidR="003D13BE" w:rsidRDefault="00A854DF" w:rsidP="00A26B35">
            <w:pPr>
              <w:spacing w:line="520" w:lineRule="atLeast"/>
            </w:pPr>
            <w:r>
              <w:t>Εργαστήριο</w:t>
            </w:r>
            <w:r w:rsidR="006E250C">
              <w:t xml:space="preserve">: </w:t>
            </w:r>
            <w:r w:rsidR="003D13BE">
              <w:t>…</w:t>
            </w:r>
            <w:r w:rsidR="006E250C">
              <w:t>………</w:t>
            </w:r>
            <w:r w:rsidR="00C81E57">
              <w:t>……………..</w:t>
            </w:r>
            <w:r w:rsidR="006E250C">
              <w:t>………</w:t>
            </w:r>
          </w:p>
          <w:p w14:paraId="36ED82A1" w14:textId="77777777" w:rsidR="00EE4AED" w:rsidRDefault="006E250C" w:rsidP="00A26B35">
            <w:pPr>
              <w:spacing w:line="520" w:lineRule="atLeast"/>
            </w:pPr>
            <w:r>
              <w:t>…………………………</w:t>
            </w:r>
            <w:r w:rsidR="003D13BE">
              <w:t>...</w:t>
            </w:r>
            <w:r>
              <w:t>…………………………</w:t>
            </w:r>
            <w:r w:rsidR="003D13BE">
              <w:t>……………………………………</w:t>
            </w:r>
            <w:r>
              <w:t>...</w:t>
            </w:r>
          </w:p>
          <w:p w14:paraId="50B93440" w14:textId="77777777" w:rsidR="00FF40CF" w:rsidRPr="00A26B35" w:rsidRDefault="00A26B35" w:rsidP="00A26B35">
            <w:pPr>
              <w:spacing w:line="520" w:lineRule="atLeast"/>
            </w:pPr>
            <w:r>
              <w:t>Ημερομηνία Εγγραφής: ……………………</w:t>
            </w:r>
          </w:p>
          <w:p w14:paraId="6C166C50" w14:textId="77777777" w:rsidR="00E03609" w:rsidRPr="008E3CF6" w:rsidRDefault="00E03609" w:rsidP="00A533EB">
            <w:pPr>
              <w:spacing w:line="360" w:lineRule="auto"/>
            </w:pPr>
          </w:p>
          <w:p w14:paraId="33463CF0" w14:textId="77777777" w:rsidR="00FF40CF" w:rsidRDefault="00FF40CF" w:rsidP="00A533EB">
            <w:pPr>
              <w:spacing w:line="360" w:lineRule="auto"/>
            </w:pPr>
            <w:proofErr w:type="spellStart"/>
            <w:r>
              <w:t>Αριθμ</w:t>
            </w:r>
            <w:proofErr w:type="spellEnd"/>
            <w:r>
              <w:t>. Ειδικού Μητρώου</w:t>
            </w:r>
            <w:r w:rsidR="005C4F4A" w:rsidRPr="001B325C">
              <w:t xml:space="preserve"> (</w:t>
            </w:r>
            <w:r w:rsidR="005C4F4A" w:rsidRPr="00A533EB">
              <w:rPr>
                <w:lang w:val="en-US"/>
              </w:rPr>
              <w:t>A</w:t>
            </w:r>
            <w:r w:rsidR="001B325C" w:rsidRPr="001B325C">
              <w:t>.</w:t>
            </w:r>
            <w:r w:rsidR="008E3CF6">
              <w:t>Ε.</w:t>
            </w:r>
            <w:r w:rsidR="005C4F4A" w:rsidRPr="00A533EB">
              <w:rPr>
                <w:lang w:val="en-US"/>
              </w:rPr>
              <w:t>M</w:t>
            </w:r>
            <w:r w:rsidR="001B325C" w:rsidRPr="001B325C">
              <w:t>.</w:t>
            </w:r>
            <w:r w:rsidR="005C4F4A" w:rsidRPr="001B325C">
              <w:t>)</w:t>
            </w:r>
            <w:r w:rsidR="003D13BE">
              <w:t xml:space="preserve">: </w:t>
            </w:r>
            <w:r w:rsidR="006E250C">
              <w:t>……</w:t>
            </w:r>
            <w:r>
              <w:t>….</w:t>
            </w:r>
          </w:p>
          <w:p w14:paraId="289C910A" w14:textId="77777777" w:rsidR="00FF40CF" w:rsidRDefault="00FF40CF" w:rsidP="00A533EB">
            <w:pPr>
              <w:spacing w:line="360" w:lineRule="auto"/>
            </w:pPr>
          </w:p>
          <w:p w14:paraId="1974FBE9" w14:textId="77777777" w:rsidR="0076042C" w:rsidRDefault="00FF40CF" w:rsidP="0076042C">
            <w:pPr>
              <w:spacing w:line="360" w:lineRule="auto"/>
            </w:pPr>
            <w:r>
              <w:t>Τηλέφωνο:</w:t>
            </w:r>
            <w:r w:rsidR="006E250C">
              <w:t xml:space="preserve"> …………</w:t>
            </w:r>
            <w:r w:rsidR="00EF22BB" w:rsidRPr="00EF22BB">
              <w:t>………</w:t>
            </w:r>
            <w:r w:rsidR="0076042C">
              <w:t>…...</w:t>
            </w:r>
            <w:r w:rsidR="00EF22BB" w:rsidRPr="00EF22BB">
              <w:t>…………</w:t>
            </w:r>
            <w:r w:rsidR="00EF22BB">
              <w:t>.</w:t>
            </w:r>
            <w:r w:rsidR="00EF22BB" w:rsidRPr="00EF22BB">
              <w:t xml:space="preserve"> </w:t>
            </w:r>
          </w:p>
          <w:p w14:paraId="37F0D3DD" w14:textId="77777777" w:rsidR="00FF40CF" w:rsidRPr="001B325C" w:rsidRDefault="00FF40CF" w:rsidP="00A533EB">
            <w:pPr>
              <w:spacing w:line="360" w:lineRule="auto"/>
              <w:jc w:val="both"/>
            </w:pPr>
            <w:r>
              <w:t>Ε-</w:t>
            </w:r>
            <w:r w:rsidRPr="00A533EB">
              <w:rPr>
                <w:lang w:val="en-US"/>
              </w:rPr>
              <w:t>mail</w:t>
            </w:r>
            <w:r w:rsidRPr="00FF40CF">
              <w:t xml:space="preserve">: </w:t>
            </w:r>
            <w:r w:rsidR="0076042C">
              <w:t>……………</w:t>
            </w:r>
            <w:r w:rsidR="00EF22BB" w:rsidRPr="001B325C">
              <w:t>…………</w:t>
            </w:r>
            <w:r w:rsidR="0076042C">
              <w:t>...</w:t>
            </w:r>
            <w:r w:rsidR="00EF22BB" w:rsidRPr="001B325C">
              <w:t>…………...</w:t>
            </w:r>
          </w:p>
          <w:p w14:paraId="2CFCA44C" w14:textId="77777777" w:rsidR="00FF40CF" w:rsidRPr="001B325C" w:rsidRDefault="00FF40CF" w:rsidP="00A533EB">
            <w:pPr>
              <w:spacing w:line="360" w:lineRule="auto"/>
            </w:pPr>
          </w:p>
          <w:p w14:paraId="7337B75F" w14:textId="77777777" w:rsidR="00FF40CF" w:rsidRDefault="00FF40CF" w:rsidP="00A533EB">
            <w:pPr>
              <w:spacing w:line="360" w:lineRule="auto"/>
            </w:pPr>
          </w:p>
          <w:p w14:paraId="3B82A775" w14:textId="77777777" w:rsidR="00304F52" w:rsidRDefault="00304F52" w:rsidP="00A533EB">
            <w:pPr>
              <w:spacing w:line="360" w:lineRule="auto"/>
            </w:pPr>
          </w:p>
          <w:p w14:paraId="1E5EF55E" w14:textId="77777777" w:rsidR="00D9750F" w:rsidRDefault="00A854DF" w:rsidP="003D13BE">
            <w:pPr>
              <w:spacing w:line="360" w:lineRule="auto"/>
              <w:jc w:val="center"/>
            </w:pPr>
            <w:r>
              <w:t>Έλαβα γνώση</w:t>
            </w:r>
          </w:p>
          <w:p w14:paraId="3BF7E407" w14:textId="77777777" w:rsidR="00A854DF" w:rsidRPr="00FA7DA5" w:rsidRDefault="00A854DF" w:rsidP="00A854DF">
            <w:pPr>
              <w:spacing w:line="360" w:lineRule="auto"/>
              <w:jc w:val="center"/>
            </w:pPr>
            <w:r>
              <w:t>Ο/Η Επιβλέπων/</w:t>
            </w:r>
            <w:proofErr w:type="spellStart"/>
            <w:r>
              <w:t>ουσα</w:t>
            </w:r>
            <w:proofErr w:type="spellEnd"/>
          </w:p>
          <w:p w14:paraId="2FF3A1F5" w14:textId="77777777" w:rsidR="00A854DF" w:rsidRDefault="00A854DF" w:rsidP="00A854DF">
            <w:pPr>
              <w:spacing w:line="360" w:lineRule="auto"/>
              <w:jc w:val="center"/>
            </w:pPr>
          </w:p>
          <w:p w14:paraId="3098FD6F" w14:textId="77777777" w:rsidR="00A854DF" w:rsidRDefault="00A854DF" w:rsidP="00A854DF">
            <w:pPr>
              <w:spacing w:line="360" w:lineRule="auto"/>
              <w:jc w:val="center"/>
            </w:pPr>
          </w:p>
          <w:p w14:paraId="783F6576" w14:textId="77777777" w:rsidR="00A854DF" w:rsidRDefault="00A854DF" w:rsidP="00A854DF">
            <w:pPr>
              <w:spacing w:line="360" w:lineRule="auto"/>
              <w:jc w:val="center"/>
            </w:pPr>
            <w:r>
              <w:t>……………………………….</w:t>
            </w:r>
          </w:p>
          <w:p w14:paraId="33244D6A" w14:textId="77777777" w:rsidR="00A854DF" w:rsidRPr="003D13BE" w:rsidRDefault="00A854DF" w:rsidP="00A854D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3D13BE">
              <w:rPr>
                <w:sz w:val="18"/>
                <w:szCs w:val="18"/>
              </w:rPr>
              <w:t>(Ονοματεπώνυμο και Υπογραφή)</w:t>
            </w:r>
          </w:p>
          <w:p w14:paraId="12BAA491" w14:textId="77777777" w:rsidR="00FF40CF" w:rsidRPr="00FF40CF" w:rsidRDefault="00FF40CF" w:rsidP="006E250C">
            <w:pPr>
              <w:spacing w:line="360" w:lineRule="auto"/>
            </w:pPr>
          </w:p>
        </w:tc>
        <w:tc>
          <w:tcPr>
            <w:tcW w:w="5274" w:type="dxa"/>
            <w:shd w:val="clear" w:color="auto" w:fill="auto"/>
          </w:tcPr>
          <w:p w14:paraId="1D4805FA" w14:textId="77777777" w:rsidR="00FF40CF" w:rsidRPr="00A533EB" w:rsidRDefault="00FF40CF" w:rsidP="00A533EB">
            <w:pPr>
              <w:spacing w:line="360" w:lineRule="auto"/>
              <w:rPr>
                <w:b/>
              </w:rPr>
            </w:pPr>
            <w:r w:rsidRPr="00A533EB">
              <w:rPr>
                <w:b/>
              </w:rPr>
              <w:t>Προς</w:t>
            </w:r>
          </w:p>
          <w:p w14:paraId="6F19FD3E" w14:textId="77777777" w:rsidR="00FF40CF" w:rsidRDefault="00A854DF" w:rsidP="00A533EB">
            <w:pPr>
              <w:spacing w:line="360" w:lineRule="auto"/>
            </w:pPr>
            <w:r>
              <w:t xml:space="preserve">Το </w:t>
            </w:r>
            <w:r w:rsidR="00FF40CF">
              <w:t>Τμήμα</w:t>
            </w:r>
            <w:r>
              <w:t xml:space="preserve"> </w:t>
            </w:r>
            <w:r w:rsidR="00FF40CF" w:rsidRPr="00A533EB">
              <w:rPr>
                <w:b/>
              </w:rPr>
              <w:t>Χημείας</w:t>
            </w:r>
            <w:r>
              <w:rPr>
                <w:b/>
              </w:rPr>
              <w:t xml:space="preserve"> </w:t>
            </w:r>
            <w:r w:rsidR="00157B92">
              <w:t xml:space="preserve">της Σχολής Θετικών Επιστημών </w:t>
            </w:r>
            <w:r w:rsidR="00FF40CF">
              <w:t>του Αριστοτελείου Παν</w:t>
            </w:r>
            <w:r>
              <w:t>επιστη</w:t>
            </w:r>
            <w:r w:rsidR="00FF40CF">
              <w:t>μίου Θεσσαλονίκης</w:t>
            </w:r>
          </w:p>
          <w:p w14:paraId="531520EB" w14:textId="77777777" w:rsidR="006E250C" w:rsidRDefault="006E250C" w:rsidP="006E250C">
            <w:pPr>
              <w:spacing w:line="360" w:lineRule="auto"/>
            </w:pPr>
          </w:p>
          <w:p w14:paraId="6C9CB8B3" w14:textId="77777777" w:rsidR="006E250C" w:rsidRDefault="0076042C" w:rsidP="006E250C">
            <w:pPr>
              <w:spacing w:line="360" w:lineRule="auto"/>
            </w:pPr>
            <w:r w:rsidRPr="0076042C">
              <w:rPr>
                <w:b/>
              </w:rPr>
              <w:t>Θέμα:</w:t>
            </w:r>
            <w:r w:rsidR="00A854DF">
              <w:t xml:space="preserve"> Διαγραφή από το </w:t>
            </w:r>
            <w:r>
              <w:t>Π</w:t>
            </w:r>
            <w:r w:rsidR="00AA691D">
              <w:t>ρόγραμμα Διδακτορι</w:t>
            </w:r>
            <w:r w:rsidR="00B632E4">
              <w:t>κ</w:t>
            </w:r>
            <w:r w:rsidR="00AA691D">
              <w:t xml:space="preserve">ών Σπουδών </w:t>
            </w:r>
            <w:r>
              <w:t>του Τμήματος.</w:t>
            </w:r>
          </w:p>
          <w:p w14:paraId="5366A95B" w14:textId="77777777" w:rsidR="0076042C" w:rsidRDefault="0076042C" w:rsidP="006E250C">
            <w:pPr>
              <w:spacing w:line="360" w:lineRule="auto"/>
            </w:pPr>
          </w:p>
          <w:p w14:paraId="247BEB7E" w14:textId="77777777" w:rsidR="00A854DF" w:rsidRDefault="00A46AFE" w:rsidP="003D13BE">
            <w:pPr>
              <w:spacing w:line="360" w:lineRule="auto"/>
              <w:jc w:val="both"/>
            </w:pPr>
            <w:r>
              <w:t xml:space="preserve">Παρακαλώ να </w:t>
            </w:r>
            <w:r w:rsidR="00157B92">
              <w:t>εγκρίνετε</w:t>
            </w:r>
            <w:r w:rsidR="00A854DF">
              <w:t xml:space="preserve"> το αίτημά </w:t>
            </w:r>
            <w:r>
              <w:t xml:space="preserve">μου </w:t>
            </w:r>
            <w:r w:rsidR="00A854DF">
              <w:t>για διαγραφή από το Π</w:t>
            </w:r>
            <w:r w:rsidR="00077B86">
              <w:t xml:space="preserve">ρόγραμμα Διδακτορικών Σπουδών </w:t>
            </w:r>
            <w:r w:rsidR="00A854DF">
              <w:t xml:space="preserve">του Τμήματος. </w:t>
            </w:r>
          </w:p>
          <w:p w14:paraId="4105F5AC" w14:textId="77777777" w:rsidR="006E250C" w:rsidRDefault="00A854DF" w:rsidP="003D13BE">
            <w:pPr>
              <w:spacing w:line="360" w:lineRule="auto"/>
              <w:jc w:val="both"/>
            </w:pPr>
            <w:r w:rsidRPr="00285865">
              <w:rPr>
                <w:b/>
              </w:rPr>
              <w:t>Αιτιολόγηση</w:t>
            </w:r>
            <w:r>
              <w:t>:</w:t>
            </w:r>
            <w:r w:rsidR="00BE7974">
              <w:t>..</w:t>
            </w:r>
            <w:r w:rsidR="00A46AFE">
              <w:t>………….......</w:t>
            </w:r>
            <w:r w:rsidR="006E250C">
              <w:t>...........................</w:t>
            </w:r>
            <w:r w:rsidR="00A46AFE">
              <w:t>......</w:t>
            </w:r>
            <w:r>
              <w:t>...</w:t>
            </w:r>
          </w:p>
          <w:p w14:paraId="1CAEAA78" w14:textId="77777777" w:rsidR="00A46AFE" w:rsidRDefault="00A46AFE" w:rsidP="006E250C">
            <w:pPr>
              <w:spacing w:line="360" w:lineRule="auto"/>
            </w:pPr>
            <w: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73CE6F0B" w14:textId="77777777" w:rsidR="003D13BE" w:rsidRPr="00077B86" w:rsidRDefault="003D13BE" w:rsidP="003D13BE">
            <w:pPr>
              <w:spacing w:line="360" w:lineRule="auto"/>
              <w:jc w:val="right"/>
            </w:pPr>
          </w:p>
          <w:p w14:paraId="5186F4B4" w14:textId="77777777" w:rsidR="0086598A" w:rsidRPr="0086598A" w:rsidRDefault="00C15CA6" w:rsidP="0086598A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>Βεβαίωση Β</w:t>
            </w:r>
            <w:r w:rsidR="0086598A" w:rsidRPr="0086598A">
              <w:rPr>
                <w:b/>
                <w:i/>
              </w:rPr>
              <w:t>ιβλιοθήκης</w:t>
            </w:r>
            <w:r w:rsidR="0086598A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 </w:t>
            </w:r>
            <w:r w:rsidR="0086598A" w:rsidRPr="0086598A">
              <w:rPr>
                <w:b/>
              </w:rPr>
              <w:sym w:font="Webdings" w:char="F063"/>
            </w:r>
          </w:p>
          <w:p w14:paraId="41667309" w14:textId="77777777" w:rsidR="0086598A" w:rsidRDefault="0086598A" w:rsidP="003D13BE">
            <w:pPr>
              <w:spacing w:line="360" w:lineRule="auto"/>
              <w:jc w:val="right"/>
            </w:pPr>
          </w:p>
          <w:p w14:paraId="1257EB5A" w14:textId="77777777" w:rsidR="003D13BE" w:rsidRDefault="003D13BE" w:rsidP="003D13BE">
            <w:pPr>
              <w:spacing w:line="360" w:lineRule="auto"/>
              <w:jc w:val="right"/>
            </w:pPr>
            <w:r>
              <w:t>Θεσσαλονίκη, ………..….…… 20…....</w:t>
            </w:r>
          </w:p>
          <w:p w14:paraId="51EC8F52" w14:textId="77777777" w:rsidR="006E250C" w:rsidRDefault="006E250C" w:rsidP="006E250C">
            <w:pPr>
              <w:spacing w:line="360" w:lineRule="auto"/>
            </w:pPr>
          </w:p>
          <w:p w14:paraId="7B431C65" w14:textId="77777777" w:rsidR="00FF40CF" w:rsidRDefault="00FF40CF" w:rsidP="00A533EB">
            <w:pPr>
              <w:spacing w:line="360" w:lineRule="auto"/>
            </w:pPr>
          </w:p>
          <w:p w14:paraId="58A54633" w14:textId="77777777" w:rsidR="00FF40CF" w:rsidRDefault="00FF40CF" w:rsidP="00A533EB">
            <w:pPr>
              <w:spacing w:line="360" w:lineRule="auto"/>
              <w:ind w:left="2556"/>
              <w:jc w:val="center"/>
            </w:pPr>
            <w:r>
              <w:t>Με τιμή</w:t>
            </w:r>
          </w:p>
          <w:p w14:paraId="578307F0" w14:textId="77777777" w:rsidR="003D13BE" w:rsidRDefault="00285865" w:rsidP="00A533EB">
            <w:pPr>
              <w:spacing w:line="360" w:lineRule="auto"/>
              <w:ind w:left="2556"/>
              <w:jc w:val="center"/>
            </w:pPr>
            <w:r>
              <w:t>Ο/Η Αιτών/ού</w:t>
            </w:r>
            <w:r w:rsidR="003D13BE">
              <w:t>σα</w:t>
            </w:r>
          </w:p>
          <w:p w14:paraId="58D4743A" w14:textId="77777777" w:rsidR="00FF40CF" w:rsidRDefault="00FF40CF" w:rsidP="00A533EB">
            <w:pPr>
              <w:spacing w:line="360" w:lineRule="auto"/>
              <w:ind w:left="2556"/>
              <w:jc w:val="center"/>
            </w:pPr>
            <w:r>
              <w:t>(υπογραφή)</w:t>
            </w:r>
          </w:p>
          <w:p w14:paraId="697BC071" w14:textId="77777777" w:rsidR="00251892" w:rsidRDefault="00251892" w:rsidP="00A533EB">
            <w:pPr>
              <w:spacing w:line="360" w:lineRule="auto"/>
              <w:ind w:left="2556"/>
              <w:jc w:val="center"/>
            </w:pPr>
          </w:p>
          <w:p w14:paraId="4B92940E" w14:textId="77777777" w:rsidR="00251892" w:rsidRDefault="00251892" w:rsidP="00A533EB">
            <w:pPr>
              <w:spacing w:line="360" w:lineRule="auto"/>
              <w:ind w:left="2556"/>
              <w:jc w:val="center"/>
            </w:pPr>
            <w:r>
              <w:t>………………………….</w:t>
            </w:r>
          </w:p>
          <w:p w14:paraId="5146B13B" w14:textId="77777777" w:rsidR="00CB6EC9" w:rsidRDefault="00CB6EC9" w:rsidP="00A533EB">
            <w:pPr>
              <w:spacing w:line="360" w:lineRule="auto"/>
            </w:pPr>
          </w:p>
          <w:p w14:paraId="2009FD9A" w14:textId="77777777" w:rsidR="005B77E5" w:rsidRPr="008C4C6B" w:rsidRDefault="005B77E5" w:rsidP="00A533EB">
            <w:pPr>
              <w:spacing w:line="360" w:lineRule="auto"/>
            </w:pPr>
          </w:p>
          <w:p w14:paraId="3A52B644" w14:textId="77777777" w:rsidR="005B77E5" w:rsidRPr="008C4C6B" w:rsidRDefault="005B77E5" w:rsidP="00A533EB">
            <w:pPr>
              <w:spacing w:line="360" w:lineRule="auto"/>
            </w:pPr>
          </w:p>
          <w:p w14:paraId="122726D2" w14:textId="77777777" w:rsidR="00304F52" w:rsidRPr="005B77E5" w:rsidRDefault="00304F52" w:rsidP="00A533EB">
            <w:pPr>
              <w:spacing w:line="360" w:lineRule="auto"/>
            </w:pPr>
          </w:p>
          <w:p w14:paraId="03091125" w14:textId="77777777" w:rsidR="00FF40CF" w:rsidRDefault="00FF40CF" w:rsidP="00A533EB">
            <w:pPr>
              <w:spacing w:line="360" w:lineRule="auto"/>
            </w:pPr>
          </w:p>
        </w:tc>
      </w:tr>
    </w:tbl>
    <w:p w14:paraId="6B5369A7" w14:textId="77777777" w:rsidR="007B2EE8" w:rsidRPr="007B2EE8" w:rsidRDefault="007B2EE8" w:rsidP="005B77E5">
      <w:pPr>
        <w:spacing w:line="360" w:lineRule="auto"/>
      </w:pPr>
    </w:p>
    <w:sectPr w:rsidR="007B2EE8" w:rsidRPr="007B2EE8" w:rsidSect="00EF22BB">
      <w:pgSz w:w="11906" w:h="16838"/>
      <w:pgMar w:top="539" w:right="851" w:bottom="53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jQHUpaGJhbGZko6SsGpxcWZ+XkgBYa1ANRZ5ncsAAAA"/>
  </w:docVars>
  <w:rsids>
    <w:rsidRoot w:val="007B2EE8"/>
    <w:rsid w:val="00077B86"/>
    <w:rsid w:val="00105410"/>
    <w:rsid w:val="0012429F"/>
    <w:rsid w:val="00157B92"/>
    <w:rsid w:val="001703BA"/>
    <w:rsid w:val="001B325C"/>
    <w:rsid w:val="001F3295"/>
    <w:rsid w:val="00251892"/>
    <w:rsid w:val="0027641F"/>
    <w:rsid w:val="00285865"/>
    <w:rsid w:val="00304F52"/>
    <w:rsid w:val="00311A44"/>
    <w:rsid w:val="003D13BE"/>
    <w:rsid w:val="00426700"/>
    <w:rsid w:val="00553970"/>
    <w:rsid w:val="005B77E5"/>
    <w:rsid w:val="005C4F4A"/>
    <w:rsid w:val="006B33FD"/>
    <w:rsid w:val="006C22E6"/>
    <w:rsid w:val="006D27E4"/>
    <w:rsid w:val="006E250C"/>
    <w:rsid w:val="0076042C"/>
    <w:rsid w:val="00791EE3"/>
    <w:rsid w:val="007B2EE8"/>
    <w:rsid w:val="008275EC"/>
    <w:rsid w:val="0086598A"/>
    <w:rsid w:val="0087464E"/>
    <w:rsid w:val="008C4C6B"/>
    <w:rsid w:val="008E3CF6"/>
    <w:rsid w:val="008F41EA"/>
    <w:rsid w:val="00953456"/>
    <w:rsid w:val="00A01177"/>
    <w:rsid w:val="00A26B35"/>
    <w:rsid w:val="00A46AFE"/>
    <w:rsid w:val="00A514F7"/>
    <w:rsid w:val="00A533EB"/>
    <w:rsid w:val="00A854DF"/>
    <w:rsid w:val="00AA691D"/>
    <w:rsid w:val="00B017D9"/>
    <w:rsid w:val="00B25F8D"/>
    <w:rsid w:val="00B632E4"/>
    <w:rsid w:val="00BA6C3D"/>
    <w:rsid w:val="00BE7974"/>
    <w:rsid w:val="00C15CA6"/>
    <w:rsid w:val="00C50C85"/>
    <w:rsid w:val="00C81E57"/>
    <w:rsid w:val="00CB6EC9"/>
    <w:rsid w:val="00CC6B4C"/>
    <w:rsid w:val="00D476EE"/>
    <w:rsid w:val="00D9750F"/>
    <w:rsid w:val="00E03609"/>
    <w:rsid w:val="00E554AE"/>
    <w:rsid w:val="00E611E4"/>
    <w:rsid w:val="00E927B6"/>
    <w:rsid w:val="00EE4AED"/>
    <w:rsid w:val="00EF22BB"/>
    <w:rsid w:val="00F52D63"/>
    <w:rsid w:val="00F64356"/>
    <w:rsid w:val="00F9071E"/>
    <w:rsid w:val="00FB2CD6"/>
    <w:rsid w:val="00FC1BB6"/>
    <w:rsid w:val="00F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91F0736"/>
  <w15:docId w15:val="{1EE40B65-083F-4993-AC87-D0C06FA2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61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rsid w:val="00A514F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A514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ΙΤΗΣΗ</vt:lpstr>
    </vt:vector>
  </TitlesOfParts>
  <Company>Aristotle Univ. of Thessaloniki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</dc:title>
  <dc:creator>polyxekk</dc:creator>
  <cp:lastModifiedBy>Michael Sigalas</cp:lastModifiedBy>
  <cp:revision>2</cp:revision>
  <cp:lastPrinted>2015-12-02T09:57:00Z</cp:lastPrinted>
  <dcterms:created xsi:type="dcterms:W3CDTF">2021-06-07T11:42:00Z</dcterms:created>
  <dcterms:modified xsi:type="dcterms:W3CDTF">2021-06-07T11:42:00Z</dcterms:modified>
</cp:coreProperties>
</file>